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434B73" w:rsidTr="00662E46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4B73" w:rsidTr="00662E46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4B73" w:rsidTr="00662E46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4B73" w:rsidRDefault="00CB7E71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anchor distT="0" distB="0" distL="114300" distR="114300" simplePos="0" relativeHeight="251659264" behindDoc="0" locked="0" layoutInCell="1" allowOverlap="1" wp14:anchorId="62BB15C2" wp14:editId="3E3EA4FE">
                  <wp:simplePos x="0" y="0"/>
                  <wp:positionH relativeFrom="column">
                    <wp:posOffset>381683</wp:posOffset>
                  </wp:positionH>
                  <wp:positionV relativeFrom="paragraph">
                    <wp:posOffset>84455</wp:posOffset>
                  </wp:positionV>
                  <wp:extent cx="2475865" cy="209931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OMPETENCE LOGO2.JPG"/>
                          <pic:cNvPicPr/>
                        </pic:nvPicPr>
                        <pic:blipFill>
                          <a:blip r:embed="rId8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865" cy="2099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34B73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434B73" w:rsidRDefault="00434B73" w:rsidP="00434B73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434B73" w:rsidRDefault="00434B73" w:rsidP="00434B73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ADE 7: ISLAMIC RELIGIOUS EDUCATION</w:t>
      </w:r>
    </w:p>
    <w:p w:rsidR="00434B73" w:rsidRDefault="00970F94" w:rsidP="00434B73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9</w:t>
      </w:r>
      <w:r w:rsidR="00434B73">
        <w:rPr>
          <w:rFonts w:ascii="Times New Roman" w:hAnsi="Times New Roman" w:cs="Times New Roman"/>
          <w:b/>
          <w:bCs/>
        </w:rPr>
        <w:t xml:space="preserve">   YEAR: 2025</w:t>
      </w:r>
    </w:p>
    <w:p w:rsidR="00434B73" w:rsidRDefault="00434B73" w:rsidP="00434B73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IME: 2 HOURS</w:t>
      </w:r>
    </w:p>
    <w:p w:rsidR="00434B73" w:rsidRDefault="00434B73" w:rsidP="00434B73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434B73" w:rsidRPr="00516800" w:rsidRDefault="00434B73" w:rsidP="00D7799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This paper consists of TWO sections: A and B.</w:t>
      </w:r>
    </w:p>
    <w:p w:rsidR="00434B73" w:rsidRPr="00516800" w:rsidRDefault="00434B73" w:rsidP="00D7799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Answer ALL questions in Section A and B.</w:t>
      </w:r>
    </w:p>
    <w:p w:rsidR="00434B73" w:rsidRPr="00516800" w:rsidRDefault="00434B73" w:rsidP="00D7799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All answers MUST be written in the spaces provided.</w:t>
      </w:r>
    </w:p>
    <w:p w:rsidR="00434B73" w:rsidRPr="00516800" w:rsidRDefault="00434B73" w:rsidP="00D7799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Candidates should check the question paper to ascertain that all the pages are printed as indicated and that no questions are missing.</w:t>
      </w:r>
    </w:p>
    <w:p w:rsidR="00434B73" w:rsidRPr="00516800" w:rsidRDefault="00434B73" w:rsidP="00D7799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Candidates should answer the questions in English.</w:t>
      </w:r>
    </w:p>
    <w:p w:rsidR="00434B73" w:rsidRDefault="00434B73" w:rsidP="00434B73">
      <w:pPr>
        <w:pStyle w:val="Heading3"/>
        <w:rPr>
          <w:rStyle w:val="Strong"/>
          <w:b/>
          <w:sz w:val="24"/>
          <w:szCs w:val="24"/>
        </w:rPr>
      </w:pPr>
    </w:p>
    <w:p w:rsidR="00434B73" w:rsidRPr="00BD5EE5" w:rsidRDefault="00434B73" w:rsidP="00434B73">
      <w:pPr>
        <w:pStyle w:val="Heading3"/>
        <w:rPr>
          <w:rStyle w:val="Strong"/>
          <w:b/>
        </w:rPr>
      </w:pPr>
      <w:r w:rsidRPr="00BD5EE5">
        <w:rPr>
          <w:rStyle w:val="Strong"/>
          <w:b/>
          <w:sz w:val="24"/>
          <w:szCs w:val="24"/>
        </w:rPr>
        <w:t xml:space="preserve">For Official Use Only: </w:t>
      </w:r>
    </w:p>
    <w:p w:rsidR="00434B73" w:rsidRPr="00BD5EE5" w:rsidRDefault="00434B73" w:rsidP="00434B73">
      <w:pPr>
        <w:pStyle w:val="Heading3"/>
        <w:rPr>
          <w:b w:val="0"/>
        </w:rPr>
      </w:pPr>
      <w:r w:rsidRPr="00BD5EE5">
        <w:rPr>
          <w:rStyle w:val="Strong"/>
          <w:b/>
          <w:sz w:val="24"/>
          <w:szCs w:val="24"/>
        </w:rPr>
        <w:t>SECTION A: (2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2"/>
        <w:gridCol w:w="328"/>
        <w:gridCol w:w="164"/>
        <w:gridCol w:w="164"/>
        <w:gridCol w:w="328"/>
        <w:gridCol w:w="164"/>
        <w:gridCol w:w="164"/>
        <w:gridCol w:w="328"/>
        <w:gridCol w:w="328"/>
        <w:gridCol w:w="164"/>
        <w:gridCol w:w="164"/>
        <w:gridCol w:w="328"/>
        <w:gridCol w:w="440"/>
        <w:gridCol w:w="440"/>
        <w:gridCol w:w="440"/>
        <w:gridCol w:w="440"/>
        <w:gridCol w:w="440"/>
        <w:gridCol w:w="809"/>
      </w:tblGrid>
      <w:tr w:rsidR="00434B73" w:rsidTr="00662E46">
        <w:trPr>
          <w:gridAfter w:val="4"/>
        </w:trPr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uestion No.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0</w:t>
            </w:r>
          </w:p>
        </w:tc>
      </w:tr>
      <w:tr w:rsidR="00434B73" w:rsidTr="00662E46">
        <w:trPr>
          <w:gridAfter w:val="4"/>
        </w:trPr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Max Score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</w:tr>
      <w:tr w:rsidR="00434B73" w:rsidTr="00662E46">
        <w:trPr>
          <w:gridAfter w:val="4"/>
        </w:trPr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Candidate’s Score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434B73" w:rsidTr="00662E46"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uestion No.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0" w:type="auto"/>
            <w:gridSpan w:val="3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9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TOTAL</w:t>
            </w:r>
          </w:p>
        </w:tc>
      </w:tr>
      <w:tr w:rsidR="00434B73" w:rsidTr="00662E46"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Max Score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3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rPr>
                <w:rStyle w:val="Strong"/>
              </w:rPr>
              <w:t>20</w:t>
            </w:r>
          </w:p>
        </w:tc>
      </w:tr>
      <w:tr w:rsidR="00434B73" w:rsidTr="00662E46"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434B73" w:rsidRDefault="00434B73" w:rsidP="00434B73">
      <w:pPr>
        <w:pStyle w:val="Heading3"/>
        <w:spacing w:line="360" w:lineRule="auto"/>
      </w:pPr>
      <w:r>
        <w:rPr>
          <w:rStyle w:val="Strong"/>
          <w:b/>
          <w:bCs/>
        </w:rPr>
        <w:t>SECTION B: (8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6"/>
        <w:gridCol w:w="590"/>
        <w:gridCol w:w="590"/>
        <w:gridCol w:w="590"/>
        <w:gridCol w:w="590"/>
        <w:gridCol w:w="590"/>
        <w:gridCol w:w="590"/>
        <w:gridCol w:w="590"/>
        <w:gridCol w:w="590"/>
        <w:gridCol w:w="590"/>
        <w:gridCol w:w="590"/>
        <w:gridCol w:w="809"/>
      </w:tblGrid>
      <w:tr w:rsidR="00434B73" w:rsidTr="00662E46"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Part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2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3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4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5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6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7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8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9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30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TOTAL</w:t>
            </w:r>
          </w:p>
        </w:tc>
      </w:tr>
      <w:tr w:rsidR="00434B73" w:rsidTr="00662E46"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 xml:space="preserve">Max Score per </w:t>
            </w:r>
            <w:proofErr w:type="spellStart"/>
            <w:r>
              <w:t>Qn</w:t>
            </w:r>
            <w:proofErr w:type="spellEnd"/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9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3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2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2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4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9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9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rPr>
                <w:rStyle w:val="Strong"/>
              </w:rPr>
              <w:t>80</w:t>
            </w:r>
          </w:p>
        </w:tc>
      </w:tr>
      <w:tr w:rsidR="00434B73" w:rsidTr="00662E46"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Candidate’s Score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</w:tr>
    </w:tbl>
    <w:p w:rsidR="00434B73" w:rsidRDefault="00075F92" w:rsidP="00075F92">
      <w:pPr>
        <w:tabs>
          <w:tab w:val="left" w:pos="1770"/>
        </w:tabs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ab/>
      </w:r>
    </w:p>
    <w:p w:rsidR="00075F92" w:rsidRDefault="00075F92" w:rsidP="00075F92">
      <w:pPr>
        <w:tabs>
          <w:tab w:val="left" w:pos="1770"/>
        </w:tabs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434B73" w:rsidRDefault="00075F92" w:rsidP="00434B7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8</w:t>
      </w:r>
      <w:r w:rsidR="00434B73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434B73" w:rsidRDefault="00434B73" w:rsidP="00434B73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516800" w:rsidRPr="00516800" w:rsidRDefault="00516800" w:rsidP="00434B7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16800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ECTION A: (20 Marks)</w:t>
      </w:r>
    </w:p>
    <w:p w:rsidR="00516800" w:rsidRPr="00434B73" w:rsidRDefault="00516800" w:rsidP="00434B7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434B7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Answer ALL questions</w:t>
      </w:r>
    </w:p>
    <w:p w:rsidR="00434B73" w:rsidRDefault="00434B73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434B73" w:rsidSect="00CB7E71">
          <w:footerReference w:type="default" r:id="rId9"/>
          <w:pgSz w:w="12240" w:h="15840"/>
          <w:pgMar w:top="426" w:right="474" w:bottom="567" w:left="426" w:header="720" w:footer="402" w:gutter="0"/>
          <w:pgBorders w:offsetFrom="page">
            <w:top w:val="single" w:sz="4" w:space="13" w:color="auto"/>
            <w:left w:val="single" w:sz="4" w:space="14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lastRenderedPageBreak/>
        <w:t>A Grade 7 student, Yusuf, wants to improve his recitation of the Qur'an by learning the correct pronunciation and rules. This field of study is known as: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Tafsi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Tajwid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Fiq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Hadith</w:t>
      </w:r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When a Muslim praises Allah by saying "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ubhanall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", they are expressing: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Gratitude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Glory and perfection of Allah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Seeking forgiveness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Reliance on Allah</w:t>
      </w:r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Before touching the Holy Qur'an, Aisha always performs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Wudhu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. This practice emphasizes the importance of: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stinj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Tahar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Tayammum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Ghusl</w:t>
      </w:r>
      <w:proofErr w:type="spellEnd"/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Which of the following actions is NOT among the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Fara'id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obligatory acts) of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Wudhu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Washing the face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Washing the feet up to the ankles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Rinsing the mouth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Wiping the head</w:t>
      </w:r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The pillar of Islam that involves donating a portion of one's wealth to the needy, particularly at the end of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Ramadhan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, is: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wal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aum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Zakat al-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Fit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Hajj</w:t>
      </w:r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During the annual pilgrimage to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Makk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, Muslims perform circumambulation around the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Ka'ab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. This pillar is: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aum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Hajj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hahad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walah</w:t>
      </w:r>
      <w:proofErr w:type="spellEnd"/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The Prophet known for building the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Ka'ab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with his son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sma'il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AS) is: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Prophet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Nu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AS)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Prophet Musa (AS)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Prophet Ibrahim (AS)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Prophet Isa (AS)</w:t>
      </w:r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Which angel is believed to be responsible for blowing the trumpet on the Day of Judgment?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Jibreel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AS)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Mika'eel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AS)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srafil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AS)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zra'eel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AS)</w:t>
      </w:r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Believing that Allah hears and sees everything, even a tiny ant walking on a black stone in a dark night, reflects Allah's attribute of: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Omnipotence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Omniscience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Omnipresence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Mercy</w:t>
      </w:r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life example and sayings of Prophet Muhammad (SAW) form the: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Qur'an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jm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'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unn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Qiyas</w:t>
      </w:r>
      <w:proofErr w:type="spellEnd"/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What was the original name of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Madin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before the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Hijr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Ta'if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Yathrib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Qub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Khaybar</w:t>
      </w:r>
      <w:proofErr w:type="spellEnd"/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The first Caliph of Islam, known for uniting the Muslim community after the Prophet's (SAW) death, was: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Umar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bn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Al-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Khattab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RA)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Ali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bn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Abi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Talib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RA)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Abu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Bak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As-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iddiq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RA)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Uthman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bn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Affan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RA)</w:t>
      </w:r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The concept of "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Akhir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" in Islam refers to: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Belief in prophets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Life after death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Divine books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Angels</w:t>
      </w:r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When facing a difficult situation, a Muslim should make </w:t>
      </w:r>
      <w:proofErr w:type="spellStart"/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Du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and then leave the outcome to Allah, showing: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Arrogance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Tawakkul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Despair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Laziness</w:t>
      </w:r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Adhering to the terms of an agreement or a trust given to you is known as: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ab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idq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Aman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hsan</w:t>
      </w:r>
      <w:proofErr w:type="spellEnd"/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considered 'Haram' (forbidden) in Islam?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Eating halal meat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Drinking alcohol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Giving charity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Praying</w:t>
      </w:r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If a Muslim avoids backbiting and gossip, they are demonstrating good: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Manners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Wealth management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Political skills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Athleticism</w:t>
      </w:r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What is the Islamic teaching regarding showing respect to non-Muslims?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It is forbidden.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It is permissible if they show respect back.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It is encouraged as long as it doesn't compromise one's faith.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It is only for specific situations.</w:t>
      </w:r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 Muslim seeking legitimate earnings through hard work is demonstrating: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Laziness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Overdependence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Righteousness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Dishonesty</w:t>
      </w:r>
    </w:p>
    <w:p w:rsidR="00516800" w:rsidRPr="00516800" w:rsidRDefault="00516800" w:rsidP="00D7799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at is the Islamic term for showing kindness and good treatment to all creation, including animals and the environment?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Dhulm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hsan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Kib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Bid'ah</w:t>
      </w:r>
      <w:proofErr w:type="spellEnd"/>
    </w:p>
    <w:p w:rsidR="00970F94" w:rsidRDefault="00970F94" w:rsidP="0051680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970F94" w:rsidSect="00534CEB">
          <w:type w:val="continuous"/>
          <w:pgSz w:w="12240" w:h="15840"/>
          <w:pgMar w:top="426" w:right="474" w:bottom="567" w:left="426" w:header="720" w:footer="720" w:gutter="0"/>
          <w:pgBorders w:offsetFrom="page">
            <w:top w:val="single" w:sz="4" w:space="13" w:color="auto"/>
            <w:left w:val="single" w:sz="4" w:space="14" w:color="auto"/>
            <w:bottom w:val="single" w:sz="4" w:space="13" w:color="auto"/>
            <w:right w:val="single" w:sz="4" w:space="13" w:color="auto"/>
          </w:pgBorders>
          <w:cols w:num="2" w:sep="1" w:space="720"/>
          <w:docGrid w:linePitch="360"/>
        </w:sectPr>
      </w:pPr>
    </w:p>
    <w:p w:rsidR="00516800" w:rsidRPr="00970F94" w:rsidRDefault="00516800" w:rsidP="00970F94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7"/>
        </w:rPr>
      </w:pPr>
      <w:r w:rsidRPr="00970F94">
        <w:rPr>
          <w:rFonts w:ascii="Times New Roman" w:eastAsia="Times New Roman" w:hAnsi="Times New Roman" w:cs="Times New Roman"/>
          <w:b/>
          <w:bCs/>
          <w:sz w:val="24"/>
          <w:szCs w:val="27"/>
        </w:rPr>
        <w:lastRenderedPageBreak/>
        <w:t>SECTION B: STRUCTURED QUESTIONS (80 Marks)</w:t>
      </w:r>
    </w:p>
    <w:p w:rsidR="00516800" w:rsidRPr="00970F94" w:rsidRDefault="00516800" w:rsidP="00970F9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970F94">
        <w:rPr>
          <w:rFonts w:ascii="Times New Roman" w:eastAsia="Times New Roman" w:hAnsi="Times New Roman" w:cs="Times New Roman"/>
          <w:bCs/>
          <w:i/>
          <w:sz w:val="24"/>
          <w:szCs w:val="24"/>
        </w:rPr>
        <w:t>Answer ALL questions in the spaces provided.</w:t>
      </w:r>
    </w:p>
    <w:p w:rsidR="00516800" w:rsidRPr="00516800" w:rsidRDefault="00516800" w:rsidP="00D7799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Your younger sister in Kilgoris has just started memorizing Surah Al-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Fatih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but is struggling with the pronunciation. Your mother advises her to pay attention to </w:t>
      </w:r>
      <w:proofErr w:type="spellStart"/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Tajwid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70F94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a) Explain the meaning and importance of </w:t>
      </w:r>
      <w:proofErr w:type="spellStart"/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Tajwid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in the recitation of the Holy Qur'an. (3 Marks) 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.………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..…………</w:t>
      </w:r>
    </w:p>
    <w:p w:rsidR="00970F94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b) State two benefits of reciting the Qur'an regularly. (2 Marks) 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970F94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c) Identify three ways a Muslim can show respect to the Holy Qur'an. (3 Marks) 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516800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d) Discuss two ways in which the Qur'an serves as a guide for human beings. (4 Marks)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.……………………..</w:t>
      </w:r>
    </w:p>
    <w:p w:rsidR="00970F94" w:rsidRPr="00516800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516800" w:rsidRPr="00516800" w:rsidRDefault="00516800" w:rsidP="00D7799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During the last ten days of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Ramadhan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, your family in Kilgoris increases their acts of worship. Your father explains the importance of </w:t>
      </w:r>
      <w:proofErr w:type="spellStart"/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Dhik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70F94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a) Define '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Dhik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' (remembrance of Allah). (2 Marks) 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970F94" w:rsidRDefault="00516800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Give two examples of </w:t>
      </w:r>
      <w:proofErr w:type="spellStart"/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Dhik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that a Muslim can recite daily. (2 Marks) </w:t>
      </w:r>
    </w:p>
    <w:p w:rsidR="00970F94" w:rsidRDefault="00970F94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970F94" w:rsidRDefault="00970F94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970F94" w:rsidRDefault="00516800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c) Explain three benefits of engaging in frequent </w:t>
      </w:r>
      <w:proofErr w:type="spellStart"/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Dhik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. (6 Marks) </w:t>
      </w:r>
    </w:p>
    <w:p w:rsidR="00970F94" w:rsidRDefault="00970F94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970F94" w:rsidRDefault="00970F94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970F94" w:rsidRDefault="00970F94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516800" w:rsidRDefault="00516800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d) How does </w:t>
      </w:r>
      <w:proofErr w:type="spellStart"/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Dhik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help a Muslim maintain a strong connection with Allah? (3 Marks)</w:t>
      </w:r>
    </w:p>
    <w:p w:rsidR="00970F94" w:rsidRDefault="00970F94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970F94" w:rsidRDefault="00970F94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970F94" w:rsidRPr="00516800" w:rsidRDefault="00970F94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516800" w:rsidRPr="00516800" w:rsidRDefault="00516800" w:rsidP="00970F94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A new student from a different background joins your class in Kilgoris and is curious about the Islamic belief in prophets.</w:t>
      </w:r>
    </w:p>
    <w:p w:rsidR="00970F94" w:rsidRDefault="00516800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a) Explain the Islamic belief in Prophets (</w:t>
      </w:r>
      <w:proofErr w:type="spellStart"/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Risal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. (3 Marks) </w:t>
      </w:r>
    </w:p>
    <w:p w:rsidR="00970F94" w:rsidRDefault="00970F94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970F94" w:rsidRDefault="00970F94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970F94" w:rsidRDefault="00970F94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970F94" w:rsidRDefault="00516800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b) Name two Prophets mentioned in the Qur'an, besides Prophet Muhammad (SAW). (2 Marks) </w:t>
      </w:r>
    </w:p>
    <w:p w:rsidR="00970F94" w:rsidRDefault="00970F94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970F94" w:rsidRDefault="00970F94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970F94" w:rsidRDefault="00516800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c) Identify three qualities that are common to all Prophets of Allah. (3 Marks) </w:t>
      </w:r>
    </w:p>
    <w:p w:rsidR="00970F94" w:rsidRDefault="00970F94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970F94" w:rsidRDefault="00970F94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970F94" w:rsidRDefault="00970F94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970F94" w:rsidRDefault="00970F94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516800" w:rsidRDefault="00516800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lastRenderedPageBreak/>
        <w:t>d) Discuss two roles played by the Prophets of Allah in guiding humanity. (4 Marks)</w:t>
      </w:r>
    </w:p>
    <w:p w:rsidR="00970F94" w:rsidRDefault="00970F94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970F94" w:rsidRPr="00516800" w:rsidRDefault="00970F94" w:rsidP="00970F9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516800" w:rsidRPr="00516800" w:rsidRDefault="00970F94" w:rsidP="00D7799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Your IRE teacher </w:t>
      </w:r>
      <w:r w:rsidR="00516800" w:rsidRPr="00516800">
        <w:rPr>
          <w:rFonts w:ascii="Times New Roman" w:eastAsia="Times New Roman" w:hAnsi="Times New Roman" w:cs="Times New Roman"/>
          <w:sz w:val="24"/>
          <w:szCs w:val="24"/>
        </w:rPr>
        <w:t xml:space="preserve">is explaining the lessons from the Prophet's (SAW) life during the </w:t>
      </w:r>
      <w:proofErr w:type="spellStart"/>
      <w:r w:rsidR="00516800" w:rsidRPr="00516800">
        <w:rPr>
          <w:rFonts w:ascii="Times New Roman" w:eastAsia="Times New Roman" w:hAnsi="Times New Roman" w:cs="Times New Roman"/>
          <w:sz w:val="24"/>
          <w:szCs w:val="24"/>
        </w:rPr>
        <w:t>Makkah</w:t>
      </w:r>
      <w:proofErr w:type="spellEnd"/>
      <w:r w:rsidR="00516800" w:rsidRPr="00516800">
        <w:rPr>
          <w:rFonts w:ascii="Times New Roman" w:eastAsia="Times New Roman" w:hAnsi="Times New Roman" w:cs="Times New Roman"/>
          <w:sz w:val="24"/>
          <w:szCs w:val="24"/>
        </w:rPr>
        <w:t xml:space="preserve"> period.</w:t>
      </w:r>
    </w:p>
    <w:p w:rsidR="00970F94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a) Describe two major events that occurred during the Prophet's (SAW) life in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Makk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before the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Hijr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. (4 Marks) 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970F94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b) Explain two reasons why the Prophet (SAW) faced opposition from the </w:t>
      </w:r>
      <w:proofErr w:type="spellStart"/>
      <w:r w:rsidRPr="00970F94">
        <w:rPr>
          <w:rFonts w:ascii="Times New Roman" w:eastAsia="Times New Roman" w:hAnsi="Times New Roman" w:cs="Times New Roman"/>
          <w:i/>
          <w:sz w:val="24"/>
          <w:szCs w:val="24"/>
        </w:rPr>
        <w:t>Qurais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Makk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. (4 Marks) 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.…………………………………………………………………………..</w:t>
      </w:r>
    </w:p>
    <w:p w:rsidR="00516800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c) Discuss two lessons Muslims can learn from the perseverance of the Prophet (SAW) and his companions during the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Makk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period. (4 Marks)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970F94" w:rsidRPr="00516800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516800" w:rsidRPr="00516800" w:rsidRDefault="00516800" w:rsidP="00D7799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Your friend is feeling down after failing an exam, saying, "It was just Allah's will, so I shouldn't have even tried."</w:t>
      </w:r>
    </w:p>
    <w:p w:rsidR="00970F94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a)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Define the Islamic concept of </w:t>
      </w:r>
      <w:proofErr w:type="spellStart"/>
      <w:r w:rsidRPr="00970F94">
        <w:rPr>
          <w:rFonts w:ascii="Times New Roman" w:eastAsia="Times New Roman" w:hAnsi="Times New Roman" w:cs="Times New Roman"/>
          <w:i/>
          <w:sz w:val="24"/>
          <w:szCs w:val="24"/>
        </w:rPr>
        <w:t>Tawakkul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. (2 Marks) 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.…………………………………….</w:t>
      </w:r>
    </w:p>
    <w:p w:rsidR="00970F94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b) Ex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plain how a Muslim can balance </w:t>
      </w:r>
      <w:proofErr w:type="spellStart"/>
      <w:r w:rsidR="00970F94">
        <w:rPr>
          <w:rFonts w:ascii="Times New Roman" w:eastAsia="Times New Roman" w:hAnsi="Times New Roman" w:cs="Times New Roman"/>
          <w:sz w:val="24"/>
          <w:szCs w:val="24"/>
        </w:rPr>
        <w:t>Tawakkul</w:t>
      </w:r>
      <w:proofErr w:type="spellEnd"/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F94" w:rsidRPr="00516800">
        <w:rPr>
          <w:rFonts w:ascii="Times New Roman" w:eastAsia="Times New Roman" w:hAnsi="Times New Roman" w:cs="Times New Roman"/>
          <w:sz w:val="24"/>
          <w:szCs w:val="24"/>
        </w:rPr>
        <w:t>with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personal effort and hard work. (4 Marks) 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516800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c) Discuss two benefit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s of having a strong belief in </w:t>
      </w:r>
      <w:proofErr w:type="spellStart"/>
      <w:r w:rsidRPr="00970F94">
        <w:rPr>
          <w:rFonts w:ascii="Times New Roman" w:eastAsia="Times New Roman" w:hAnsi="Times New Roman" w:cs="Times New Roman"/>
          <w:i/>
          <w:sz w:val="24"/>
          <w:szCs w:val="24"/>
        </w:rPr>
        <w:t>Qada</w:t>
      </w:r>
      <w:proofErr w:type="spellEnd"/>
      <w:r w:rsidRPr="00970F94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70F94">
        <w:rPr>
          <w:rFonts w:ascii="Times New Roman" w:eastAsia="Times New Roman" w:hAnsi="Times New Roman" w:cs="Times New Roman"/>
          <w:i/>
          <w:sz w:val="24"/>
          <w:szCs w:val="24"/>
        </w:rPr>
        <w:t>wal</w:t>
      </w:r>
      <w:proofErr w:type="spellEnd"/>
      <w:r w:rsidRPr="00970F94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proofErr w:type="gramStart"/>
      <w:r w:rsidRPr="00970F94">
        <w:rPr>
          <w:rFonts w:ascii="Times New Roman" w:eastAsia="Times New Roman" w:hAnsi="Times New Roman" w:cs="Times New Roman"/>
          <w:i/>
          <w:sz w:val="24"/>
          <w:szCs w:val="24"/>
        </w:rPr>
        <w:t>Qadar</w:t>
      </w:r>
      <w:proofErr w:type="spellEnd"/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for</w:t>
      </w:r>
      <w:proofErr w:type="gram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a Muslim. (4 Marks)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970F94" w:rsidRPr="00516800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516800" w:rsidRPr="00516800" w:rsidRDefault="00970F94" w:rsidP="00D7799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Your family 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is</w:t>
      </w:r>
      <w:r w:rsidR="00516800" w:rsidRPr="00516800">
        <w:rPr>
          <w:rFonts w:ascii="Times New Roman" w:eastAsia="Times New Roman" w:hAnsi="Times New Roman" w:cs="Times New Roman"/>
          <w:sz w:val="24"/>
          <w:szCs w:val="24"/>
        </w:rPr>
        <w:t xml:space="preserve"> hosting relatives from out of town. Your parents emphasize the importance of good manners towards guests.</w:t>
      </w:r>
    </w:p>
    <w:p w:rsidR="00970F94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a) Identify three Islamic etiquettes that should be observed when hosting guests. (3 Marks) 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.…………..……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.………………….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..…………….</w:t>
      </w:r>
    </w:p>
    <w:p w:rsidR="00970F94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b) Explain two benefits of having good manners in society. (4 Marks) 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516800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c) How does Islam promote cleanliness and hygiene among its followers? Give two examples. (4 Marks)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970F94" w:rsidRPr="00516800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516800" w:rsidRPr="00516800" w:rsidRDefault="00970F94" w:rsidP="00D7799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local mosque has organized a session on </w:t>
      </w:r>
      <w:r w:rsidR="00516800" w:rsidRPr="00516800">
        <w:rPr>
          <w:rFonts w:ascii="Times New Roman" w:eastAsia="Times New Roman" w:hAnsi="Times New Roman" w:cs="Times New Roman"/>
          <w:sz w:val="24"/>
          <w:szCs w:val="24"/>
        </w:rPr>
        <w:t>Soc</w:t>
      </w:r>
      <w:r>
        <w:rPr>
          <w:rFonts w:ascii="Times New Roman" w:eastAsia="Times New Roman" w:hAnsi="Times New Roman" w:cs="Times New Roman"/>
          <w:sz w:val="24"/>
          <w:szCs w:val="24"/>
        </w:rPr>
        <w:t>ial Evils and Islamic Solutions</w:t>
      </w:r>
      <w:r w:rsidR="00516800" w:rsidRPr="00516800">
        <w:rPr>
          <w:rFonts w:ascii="Times New Roman" w:eastAsia="Times New Roman" w:hAnsi="Times New Roman" w:cs="Times New Roman"/>
          <w:sz w:val="24"/>
          <w:szCs w:val="24"/>
        </w:rPr>
        <w:t xml:space="preserve"> due to increasing cases of drug abuse and moral decay among the youth.</w:t>
      </w:r>
    </w:p>
    <w:p w:rsidR="00970F94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a) Name two major social evils that Islam strictly prohibits. (2 Marks) 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970F94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b) Explain two reasons why Islam forbids gambling. (4 Marks) 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516800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c) Describe three negative consequences of indulging in social evils like drug abuse and fornication on an individual and the community. (6 Marks)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970F94" w:rsidRPr="00516800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516800" w:rsidRPr="00516800" w:rsidRDefault="00970F94" w:rsidP="00D7799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Your community </w:t>
      </w:r>
      <w:r w:rsidR="00516800" w:rsidRPr="00516800">
        <w:rPr>
          <w:rFonts w:ascii="Times New Roman" w:eastAsia="Times New Roman" w:hAnsi="Times New Roman" w:cs="Times New Roman"/>
          <w:sz w:val="24"/>
          <w:szCs w:val="24"/>
        </w:rPr>
        <w:t>often engages in community service, such as cleaning the mosque and helping the elderly.</w:t>
      </w:r>
    </w:p>
    <w:p w:rsidR="00970F94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a) 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Explain the Islamic concept of </w:t>
      </w:r>
      <w:proofErr w:type="spellStart"/>
      <w:r w:rsidRPr="00970F94">
        <w:rPr>
          <w:rFonts w:ascii="Times New Roman" w:eastAsia="Times New Roman" w:hAnsi="Times New Roman" w:cs="Times New Roman"/>
          <w:i/>
          <w:sz w:val="24"/>
          <w:szCs w:val="24"/>
        </w:rPr>
        <w:t>Ukhuww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. (3 Marks) 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.…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.……………………………….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970F94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b) Identify two ways in which Mus</w:t>
      </w:r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lims can demonstrate </w:t>
      </w:r>
      <w:proofErr w:type="spellStart"/>
      <w:r w:rsidR="00970F94" w:rsidRPr="00970F94">
        <w:rPr>
          <w:rFonts w:ascii="Times New Roman" w:eastAsia="Times New Roman" w:hAnsi="Times New Roman" w:cs="Times New Roman"/>
          <w:i/>
          <w:sz w:val="24"/>
          <w:szCs w:val="24"/>
        </w:rPr>
        <w:t>Ukhuwwah</w:t>
      </w:r>
      <w:proofErr w:type="spellEnd"/>
      <w:r w:rsidR="00970F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in their community. (2 Marks) 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516800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c) Discuss two benefits of unity and cooperation within the Muslim community. (4 Marks)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970F94" w:rsidRPr="00516800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516800" w:rsidRPr="00516800" w:rsidRDefault="00516800" w:rsidP="00D7799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During a family gathering, your grandmother shares stories about the life of the early Caliphs.</w:t>
      </w:r>
    </w:p>
    <w:p w:rsidR="00970F94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a) Name the four Rightly Guided Caliphs (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Khulafa-ur-Rashidun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. (4 Marks) 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.…………………………………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.………………………………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.………………………….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.………………………</w:t>
      </w:r>
    </w:p>
    <w:p w:rsidR="00516800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b) Explain one significant contribution of any two of the Rightly Guided Caliphs to Islam. (4 Marks)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970F94" w:rsidRPr="00516800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516800" w:rsidRPr="00516800" w:rsidRDefault="00516800" w:rsidP="00D7799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Your teacher asks you to explain the importance of the </w:t>
      </w:r>
      <w:proofErr w:type="spellStart"/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Shahad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declaration of faith) to a new student.</w:t>
      </w:r>
    </w:p>
    <w:p w:rsidR="00970F94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a) State the two parts of the </w:t>
      </w:r>
      <w:proofErr w:type="spellStart"/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Shahad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. (2 Marks) 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970F94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Explain the significance of the </w:t>
      </w:r>
      <w:proofErr w:type="spellStart"/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Shahad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as the first pillar of Islam. (3 Marks) 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516800" w:rsidRDefault="00516800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c) Discuss two ways in which a Muslim can live up to the declaration of the </w:t>
      </w:r>
      <w:proofErr w:type="spellStart"/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Shahad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in their daily life. (4 Marks)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970F94" w:rsidRDefault="00970F94" w:rsidP="0051680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970F94" w:rsidRDefault="00970F94" w:rsidP="00970F94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70F94" w:rsidRDefault="00970F94" w:rsidP="00970F94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70F94" w:rsidRDefault="00970F94" w:rsidP="00970F94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70F94" w:rsidRDefault="00970F94" w:rsidP="00970F94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70F94" w:rsidRDefault="00970F94" w:rsidP="00970F94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70F94" w:rsidRDefault="00970F94" w:rsidP="00970F94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70F94" w:rsidRDefault="00970F94" w:rsidP="00970F94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70F94" w:rsidRDefault="00970F94" w:rsidP="00970F94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70F94" w:rsidRDefault="00970F94" w:rsidP="00970F94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70F94" w:rsidRDefault="00970F94" w:rsidP="00970F94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70F94" w:rsidRDefault="00970F94" w:rsidP="00970F94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70F94" w:rsidRDefault="00970F94" w:rsidP="00970F94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70F94" w:rsidRDefault="00970F94" w:rsidP="00970F94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70F94" w:rsidRDefault="00970F94" w:rsidP="00970F94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70F94" w:rsidRDefault="00970F94" w:rsidP="00970F94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70F94" w:rsidRDefault="00970F94" w:rsidP="00970F94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70F94" w:rsidRDefault="00970F94" w:rsidP="00970F94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70F94" w:rsidRPr="00970F94" w:rsidRDefault="00970F94" w:rsidP="00970F94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70F94">
        <w:rPr>
          <w:rFonts w:ascii="Times New Roman" w:eastAsia="Times New Roman" w:hAnsi="Times New Roman" w:cs="Times New Roman"/>
          <w:b/>
          <w:sz w:val="24"/>
          <w:szCs w:val="24"/>
        </w:rPr>
        <w:t>THIS IS THE LAST PRINTED PAGE.</w:t>
      </w:r>
    </w:p>
    <w:sectPr w:rsidR="00970F94" w:rsidRPr="00970F94" w:rsidSect="00534CEB">
      <w:type w:val="continuous"/>
      <w:pgSz w:w="12240" w:h="15840"/>
      <w:pgMar w:top="426" w:right="474" w:bottom="567" w:left="426" w:header="720" w:footer="720" w:gutter="0"/>
      <w:pgBorders w:offsetFrom="page">
        <w:top w:val="single" w:sz="4" w:space="13" w:color="auto"/>
        <w:left w:val="single" w:sz="4" w:space="14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3939" w:rsidRDefault="004A3939" w:rsidP="00434B73">
      <w:pPr>
        <w:spacing w:after="0" w:line="240" w:lineRule="auto"/>
      </w:pPr>
      <w:r>
        <w:separator/>
      </w:r>
    </w:p>
  </w:endnote>
  <w:endnote w:type="continuationSeparator" w:id="0">
    <w:p w:rsidR="004A3939" w:rsidRDefault="004A3939" w:rsidP="00434B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4B73" w:rsidRDefault="00434B73" w:rsidP="00434B73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GRADE 7 IRE                                                        </w:t>
    </w:r>
    <w:r w:rsidR="00534CEB">
      <w:rPr>
        <w:rFonts w:ascii="Bradley Hand ITC" w:hAnsi="Bradley Hand ITC"/>
        <w:b/>
      </w:rPr>
      <w:t xml:space="preserve">                 </w:t>
    </w:r>
    <w:r>
      <w:rPr>
        <w:rFonts w:ascii="Bradley Hand ITC" w:hAnsi="Bradley Hand ITC"/>
        <w:b/>
      </w:rPr>
      <w:t xml:space="preserve"> </w:t>
    </w:r>
    <w:r w:rsidR="00970F94">
      <w:rPr>
        <w:rFonts w:ascii="Bradley Hand ITC" w:hAnsi="Bradley Hand ITC"/>
        <w:b/>
      </w:rPr>
      <w:t>708</w:t>
    </w:r>
    <w:r>
      <w:rPr>
        <w:rFonts w:ascii="Bradley Hand ITC" w:hAnsi="Bradley Hand ITC"/>
        <w:b/>
      </w:rPr>
      <w:t xml:space="preserve">                </w:t>
    </w:r>
    <w:r w:rsidR="00534CEB">
      <w:rPr>
        <w:rFonts w:ascii="Bradley Hand ITC" w:hAnsi="Bradley Hand ITC"/>
        <w:b/>
      </w:rPr>
      <w:t xml:space="preserve">       </w:t>
    </w:r>
    <w:r>
      <w:rPr>
        <w:rFonts w:ascii="Bradley Hand ITC" w:hAnsi="Bradley Hand ITC"/>
        <w:b/>
      </w:rPr>
      <w:t xml:space="preserve">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3939" w:rsidRDefault="004A3939" w:rsidP="00434B73">
      <w:pPr>
        <w:spacing w:after="0" w:line="240" w:lineRule="auto"/>
      </w:pPr>
      <w:r>
        <w:separator/>
      </w:r>
    </w:p>
  </w:footnote>
  <w:footnote w:type="continuationSeparator" w:id="0">
    <w:p w:rsidR="004A3939" w:rsidRDefault="004A3939" w:rsidP="00434B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53B64"/>
    <w:multiLevelType w:val="hybridMultilevel"/>
    <w:tmpl w:val="4322BFD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277399E"/>
    <w:multiLevelType w:val="hybridMultilevel"/>
    <w:tmpl w:val="60700A9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2ED6ECC"/>
    <w:multiLevelType w:val="hybridMultilevel"/>
    <w:tmpl w:val="C836707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B3B0C31"/>
    <w:multiLevelType w:val="hybridMultilevel"/>
    <w:tmpl w:val="F1001CF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CB93752"/>
    <w:multiLevelType w:val="hybridMultilevel"/>
    <w:tmpl w:val="1F6A8A6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0D176435"/>
    <w:multiLevelType w:val="hybridMultilevel"/>
    <w:tmpl w:val="1EE489F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0D326F5F"/>
    <w:multiLevelType w:val="multilevel"/>
    <w:tmpl w:val="A1E42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1342D28"/>
    <w:multiLevelType w:val="hybridMultilevel"/>
    <w:tmpl w:val="03B8FE5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12574533"/>
    <w:multiLevelType w:val="multilevel"/>
    <w:tmpl w:val="DEB42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6BD73D4"/>
    <w:multiLevelType w:val="hybridMultilevel"/>
    <w:tmpl w:val="9E9C746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189D7C24"/>
    <w:multiLevelType w:val="multilevel"/>
    <w:tmpl w:val="A11AC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1E5D7D74"/>
    <w:multiLevelType w:val="multilevel"/>
    <w:tmpl w:val="35462C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F943961"/>
    <w:multiLevelType w:val="hybridMultilevel"/>
    <w:tmpl w:val="E23486E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4447FA7"/>
    <w:multiLevelType w:val="multilevel"/>
    <w:tmpl w:val="DE7A8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9375B9E"/>
    <w:multiLevelType w:val="multilevel"/>
    <w:tmpl w:val="23642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AB21EED"/>
    <w:multiLevelType w:val="multilevel"/>
    <w:tmpl w:val="E22686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B7F6B6C"/>
    <w:multiLevelType w:val="hybridMultilevel"/>
    <w:tmpl w:val="99C23FC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32650F1A"/>
    <w:multiLevelType w:val="hybridMultilevel"/>
    <w:tmpl w:val="051E9D8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32925266"/>
    <w:multiLevelType w:val="multilevel"/>
    <w:tmpl w:val="9F26DC2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413694C"/>
    <w:multiLevelType w:val="hybridMultilevel"/>
    <w:tmpl w:val="9DEE491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35DD2F59"/>
    <w:multiLevelType w:val="hybridMultilevel"/>
    <w:tmpl w:val="31D2A80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378B7D27"/>
    <w:multiLevelType w:val="hybridMultilevel"/>
    <w:tmpl w:val="210043F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3C392729"/>
    <w:multiLevelType w:val="hybridMultilevel"/>
    <w:tmpl w:val="0622950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3F845D6B"/>
    <w:multiLevelType w:val="hybridMultilevel"/>
    <w:tmpl w:val="296ECD4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4D8D582F"/>
    <w:multiLevelType w:val="hybridMultilevel"/>
    <w:tmpl w:val="A40024E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4DDF1BDF"/>
    <w:multiLevelType w:val="multilevel"/>
    <w:tmpl w:val="D9645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51B3824"/>
    <w:multiLevelType w:val="hybridMultilevel"/>
    <w:tmpl w:val="0BC0349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BD41B40"/>
    <w:multiLevelType w:val="hybridMultilevel"/>
    <w:tmpl w:val="50CCF4A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5E1D5274"/>
    <w:multiLevelType w:val="hybridMultilevel"/>
    <w:tmpl w:val="CC3CD0E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>
    <w:nsid w:val="60932E41"/>
    <w:multiLevelType w:val="multilevel"/>
    <w:tmpl w:val="59BAC8C6"/>
    <w:lvl w:ilvl="0">
      <w:start w:val="2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0">
    <w:nsid w:val="6A0C25E5"/>
    <w:multiLevelType w:val="hybridMultilevel"/>
    <w:tmpl w:val="01D8309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D6632AF"/>
    <w:multiLevelType w:val="hybridMultilevel"/>
    <w:tmpl w:val="4C9E988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70110A6B"/>
    <w:multiLevelType w:val="hybridMultilevel"/>
    <w:tmpl w:val="A6ACB17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73DB6B2F"/>
    <w:multiLevelType w:val="hybridMultilevel"/>
    <w:tmpl w:val="74D6AD6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>
    <w:nsid w:val="7406522E"/>
    <w:multiLevelType w:val="hybridMultilevel"/>
    <w:tmpl w:val="F000D98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75F509B4"/>
    <w:multiLevelType w:val="multilevel"/>
    <w:tmpl w:val="C1F0A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64740BA"/>
    <w:multiLevelType w:val="hybridMultilevel"/>
    <w:tmpl w:val="C21AE38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>
    <w:nsid w:val="78150FB2"/>
    <w:multiLevelType w:val="multilevel"/>
    <w:tmpl w:val="9250709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798B2CC5"/>
    <w:multiLevelType w:val="multilevel"/>
    <w:tmpl w:val="7894230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7B7A5255"/>
    <w:multiLevelType w:val="multilevel"/>
    <w:tmpl w:val="C0ECD854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7C7C7E0D"/>
    <w:multiLevelType w:val="hybridMultilevel"/>
    <w:tmpl w:val="08BA051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>
    <w:nsid w:val="7C8C5988"/>
    <w:multiLevelType w:val="hybridMultilevel"/>
    <w:tmpl w:val="054EBD6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7D9168FC"/>
    <w:multiLevelType w:val="multilevel"/>
    <w:tmpl w:val="9BC43C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18"/>
  </w:num>
  <w:num w:numId="3">
    <w:abstractNumId w:val="35"/>
  </w:num>
  <w:num w:numId="4">
    <w:abstractNumId w:val="15"/>
  </w:num>
  <w:num w:numId="5">
    <w:abstractNumId w:val="29"/>
  </w:num>
  <w:num w:numId="6">
    <w:abstractNumId w:val="13"/>
  </w:num>
  <w:num w:numId="7">
    <w:abstractNumId w:val="6"/>
  </w:num>
  <w:num w:numId="8">
    <w:abstractNumId w:val="38"/>
  </w:num>
  <w:num w:numId="9">
    <w:abstractNumId w:val="10"/>
  </w:num>
  <w:num w:numId="10">
    <w:abstractNumId w:val="25"/>
  </w:num>
  <w:num w:numId="11">
    <w:abstractNumId w:val="37"/>
  </w:num>
  <w:num w:numId="12">
    <w:abstractNumId w:val="8"/>
  </w:num>
  <w:num w:numId="13">
    <w:abstractNumId w:val="42"/>
  </w:num>
  <w:num w:numId="14">
    <w:abstractNumId w:val="39"/>
  </w:num>
  <w:num w:numId="15">
    <w:abstractNumId w:val="14"/>
  </w:num>
  <w:num w:numId="16">
    <w:abstractNumId w:val="26"/>
  </w:num>
  <w:num w:numId="17">
    <w:abstractNumId w:val="4"/>
  </w:num>
  <w:num w:numId="18">
    <w:abstractNumId w:val="24"/>
  </w:num>
  <w:num w:numId="19">
    <w:abstractNumId w:val="19"/>
  </w:num>
  <w:num w:numId="20">
    <w:abstractNumId w:val="17"/>
  </w:num>
  <w:num w:numId="21">
    <w:abstractNumId w:val="40"/>
  </w:num>
  <w:num w:numId="22">
    <w:abstractNumId w:val="27"/>
  </w:num>
  <w:num w:numId="23">
    <w:abstractNumId w:val="33"/>
  </w:num>
  <w:num w:numId="24">
    <w:abstractNumId w:val="41"/>
  </w:num>
  <w:num w:numId="25">
    <w:abstractNumId w:val="34"/>
  </w:num>
  <w:num w:numId="26">
    <w:abstractNumId w:val="36"/>
  </w:num>
  <w:num w:numId="27">
    <w:abstractNumId w:val="0"/>
  </w:num>
  <w:num w:numId="28">
    <w:abstractNumId w:val="32"/>
  </w:num>
  <w:num w:numId="29">
    <w:abstractNumId w:val="3"/>
  </w:num>
  <w:num w:numId="30">
    <w:abstractNumId w:val="23"/>
  </w:num>
  <w:num w:numId="31">
    <w:abstractNumId w:val="31"/>
  </w:num>
  <w:num w:numId="32">
    <w:abstractNumId w:val="20"/>
  </w:num>
  <w:num w:numId="33">
    <w:abstractNumId w:val="21"/>
  </w:num>
  <w:num w:numId="34">
    <w:abstractNumId w:val="16"/>
  </w:num>
  <w:num w:numId="35">
    <w:abstractNumId w:val="5"/>
  </w:num>
  <w:num w:numId="36">
    <w:abstractNumId w:val="9"/>
  </w:num>
  <w:num w:numId="37">
    <w:abstractNumId w:val="12"/>
  </w:num>
  <w:num w:numId="38">
    <w:abstractNumId w:val="22"/>
  </w:num>
  <w:num w:numId="39">
    <w:abstractNumId w:val="7"/>
  </w:num>
  <w:num w:numId="40">
    <w:abstractNumId w:val="1"/>
  </w:num>
  <w:num w:numId="41">
    <w:abstractNumId w:val="2"/>
  </w:num>
  <w:num w:numId="42">
    <w:abstractNumId w:val="28"/>
  </w:num>
  <w:num w:numId="43">
    <w:abstractNumId w:val="30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16800"/>
    <w:rsid w:val="00075F92"/>
    <w:rsid w:val="00077A72"/>
    <w:rsid w:val="00200A1D"/>
    <w:rsid w:val="00241C8E"/>
    <w:rsid w:val="002F513C"/>
    <w:rsid w:val="00416D78"/>
    <w:rsid w:val="00434B73"/>
    <w:rsid w:val="004A3939"/>
    <w:rsid w:val="004F7A04"/>
    <w:rsid w:val="00516800"/>
    <w:rsid w:val="00534CEB"/>
    <w:rsid w:val="008A7E0E"/>
    <w:rsid w:val="008C4282"/>
    <w:rsid w:val="008D5E6F"/>
    <w:rsid w:val="00954BE2"/>
    <w:rsid w:val="00970F94"/>
    <w:rsid w:val="00B8433C"/>
    <w:rsid w:val="00CB7E71"/>
    <w:rsid w:val="00CE445B"/>
    <w:rsid w:val="00D06BBE"/>
    <w:rsid w:val="00D7799F"/>
    <w:rsid w:val="00DC1105"/>
    <w:rsid w:val="00E65EC7"/>
    <w:rsid w:val="00EF4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1680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1680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4B7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1680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1680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168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16800"/>
    <w:rPr>
      <w:b/>
      <w:bCs/>
    </w:rPr>
  </w:style>
  <w:style w:type="character" w:customStyle="1" w:styleId="citation-2">
    <w:name w:val="citation-2"/>
    <w:basedOn w:val="DefaultParagraphFont"/>
    <w:rsid w:val="00516800"/>
  </w:style>
  <w:style w:type="character" w:customStyle="1" w:styleId="citation-1">
    <w:name w:val="citation-1"/>
    <w:basedOn w:val="DefaultParagraphFont"/>
    <w:rsid w:val="00516800"/>
  </w:style>
  <w:style w:type="character" w:customStyle="1" w:styleId="citation-0">
    <w:name w:val="citation-0"/>
    <w:basedOn w:val="DefaultParagraphFont"/>
    <w:rsid w:val="00516800"/>
  </w:style>
  <w:style w:type="character" w:styleId="Emphasis">
    <w:name w:val="Emphasis"/>
    <w:basedOn w:val="DefaultParagraphFont"/>
    <w:uiPriority w:val="20"/>
    <w:qFormat/>
    <w:rsid w:val="00516800"/>
    <w:rPr>
      <w:i/>
      <w:iCs/>
    </w:rPr>
  </w:style>
  <w:style w:type="character" w:customStyle="1" w:styleId="mat-mdc-button-persistent-ripple">
    <w:name w:val="mat-mdc-button-persistent-ripple"/>
    <w:basedOn w:val="DefaultParagraphFont"/>
    <w:rsid w:val="00516800"/>
  </w:style>
  <w:style w:type="character" w:customStyle="1" w:styleId="mdc-buttonlabel">
    <w:name w:val="mdc-button__label"/>
    <w:basedOn w:val="DefaultParagraphFont"/>
    <w:rsid w:val="00516800"/>
  </w:style>
  <w:style w:type="character" w:customStyle="1" w:styleId="mat-focus-indicator">
    <w:name w:val="mat-focus-indicator"/>
    <w:basedOn w:val="DefaultParagraphFont"/>
    <w:rsid w:val="00516800"/>
  </w:style>
  <w:style w:type="character" w:customStyle="1" w:styleId="mat-mdc-button-touch-target">
    <w:name w:val="mat-mdc-button-touch-target"/>
    <w:basedOn w:val="DefaultParagraphFont"/>
    <w:rsid w:val="00516800"/>
  </w:style>
  <w:style w:type="character" w:customStyle="1" w:styleId="user-query-container">
    <w:name w:val="user-query-container"/>
    <w:basedOn w:val="DefaultParagraphFont"/>
    <w:rsid w:val="00516800"/>
  </w:style>
  <w:style w:type="character" w:customStyle="1" w:styleId="user-query-bubble-with-background">
    <w:name w:val="user-query-bubble-with-background"/>
    <w:basedOn w:val="DefaultParagraphFont"/>
    <w:rsid w:val="00516800"/>
  </w:style>
  <w:style w:type="character" w:customStyle="1" w:styleId="horizontal-container">
    <w:name w:val="horizontal-container"/>
    <w:basedOn w:val="DefaultParagraphFont"/>
    <w:rsid w:val="00516800"/>
  </w:style>
  <w:style w:type="paragraph" w:customStyle="1" w:styleId="query-text-line">
    <w:name w:val="query-text-line"/>
    <w:basedOn w:val="Normal"/>
    <w:rsid w:val="005168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5">
    <w:name w:val="citation-5"/>
    <w:basedOn w:val="DefaultParagraphFont"/>
    <w:rsid w:val="00516800"/>
  </w:style>
  <w:style w:type="character" w:customStyle="1" w:styleId="citation-4">
    <w:name w:val="citation-4"/>
    <w:basedOn w:val="DefaultParagraphFont"/>
    <w:rsid w:val="00516800"/>
  </w:style>
  <w:style w:type="character" w:customStyle="1" w:styleId="citation-3">
    <w:name w:val="citation-3"/>
    <w:basedOn w:val="DefaultParagraphFont"/>
    <w:rsid w:val="00516800"/>
  </w:style>
  <w:style w:type="character" w:customStyle="1" w:styleId="citation-8">
    <w:name w:val="citation-8"/>
    <w:basedOn w:val="DefaultParagraphFont"/>
    <w:rsid w:val="00516800"/>
  </w:style>
  <w:style w:type="character" w:customStyle="1" w:styleId="citation-7">
    <w:name w:val="citation-7"/>
    <w:basedOn w:val="DefaultParagraphFont"/>
    <w:rsid w:val="00516800"/>
  </w:style>
  <w:style w:type="character" w:customStyle="1" w:styleId="citation-6">
    <w:name w:val="citation-6"/>
    <w:basedOn w:val="DefaultParagraphFont"/>
    <w:rsid w:val="00516800"/>
  </w:style>
  <w:style w:type="character" w:customStyle="1" w:styleId="citation-11">
    <w:name w:val="citation-11"/>
    <w:basedOn w:val="DefaultParagraphFont"/>
    <w:rsid w:val="00516800"/>
  </w:style>
  <w:style w:type="character" w:customStyle="1" w:styleId="citation-10">
    <w:name w:val="citation-10"/>
    <w:basedOn w:val="DefaultParagraphFont"/>
    <w:rsid w:val="00516800"/>
  </w:style>
  <w:style w:type="character" w:customStyle="1" w:styleId="citation-9">
    <w:name w:val="citation-9"/>
    <w:basedOn w:val="DefaultParagraphFont"/>
    <w:rsid w:val="00516800"/>
  </w:style>
  <w:style w:type="character" w:customStyle="1" w:styleId="citation-14">
    <w:name w:val="citation-14"/>
    <w:basedOn w:val="DefaultParagraphFont"/>
    <w:rsid w:val="00516800"/>
  </w:style>
  <w:style w:type="character" w:customStyle="1" w:styleId="citation-13">
    <w:name w:val="citation-13"/>
    <w:basedOn w:val="DefaultParagraphFont"/>
    <w:rsid w:val="00516800"/>
  </w:style>
  <w:style w:type="character" w:customStyle="1" w:styleId="citation-12">
    <w:name w:val="citation-12"/>
    <w:basedOn w:val="DefaultParagraphFont"/>
    <w:rsid w:val="00516800"/>
  </w:style>
  <w:style w:type="character" w:customStyle="1" w:styleId="mat-ripple">
    <w:name w:val="mat-ripple"/>
    <w:basedOn w:val="DefaultParagraphFont"/>
    <w:rsid w:val="00516800"/>
  </w:style>
  <w:style w:type="character" w:customStyle="1" w:styleId="citation-17">
    <w:name w:val="citation-17"/>
    <w:basedOn w:val="DefaultParagraphFont"/>
    <w:rsid w:val="00516800"/>
  </w:style>
  <w:style w:type="character" w:customStyle="1" w:styleId="citation-16">
    <w:name w:val="citation-16"/>
    <w:basedOn w:val="DefaultParagraphFont"/>
    <w:rsid w:val="00516800"/>
  </w:style>
  <w:style w:type="character" w:customStyle="1" w:styleId="citation-15">
    <w:name w:val="citation-15"/>
    <w:basedOn w:val="DefaultParagraphFont"/>
    <w:rsid w:val="00516800"/>
  </w:style>
  <w:style w:type="character" w:customStyle="1" w:styleId="citation-20">
    <w:name w:val="citation-20"/>
    <w:basedOn w:val="DefaultParagraphFont"/>
    <w:rsid w:val="00516800"/>
  </w:style>
  <w:style w:type="character" w:customStyle="1" w:styleId="citation-19">
    <w:name w:val="citation-19"/>
    <w:basedOn w:val="DefaultParagraphFont"/>
    <w:rsid w:val="00516800"/>
  </w:style>
  <w:style w:type="character" w:customStyle="1" w:styleId="citation-18">
    <w:name w:val="citation-18"/>
    <w:basedOn w:val="DefaultParagraphFont"/>
    <w:rsid w:val="00516800"/>
  </w:style>
  <w:style w:type="character" w:customStyle="1" w:styleId="citation-23">
    <w:name w:val="citation-23"/>
    <w:basedOn w:val="DefaultParagraphFont"/>
    <w:rsid w:val="00516800"/>
  </w:style>
  <w:style w:type="character" w:customStyle="1" w:styleId="citation-22">
    <w:name w:val="citation-22"/>
    <w:basedOn w:val="DefaultParagraphFont"/>
    <w:rsid w:val="00516800"/>
  </w:style>
  <w:style w:type="character" w:customStyle="1" w:styleId="citation-21">
    <w:name w:val="citation-21"/>
    <w:basedOn w:val="DefaultParagraphFont"/>
    <w:rsid w:val="00516800"/>
  </w:style>
  <w:style w:type="character" w:customStyle="1" w:styleId="citation-26">
    <w:name w:val="citation-26"/>
    <w:basedOn w:val="DefaultParagraphFont"/>
    <w:rsid w:val="00516800"/>
  </w:style>
  <w:style w:type="character" w:customStyle="1" w:styleId="citation-25">
    <w:name w:val="citation-25"/>
    <w:basedOn w:val="DefaultParagraphFont"/>
    <w:rsid w:val="00516800"/>
  </w:style>
  <w:style w:type="character" w:customStyle="1" w:styleId="citation-24">
    <w:name w:val="citation-24"/>
    <w:basedOn w:val="DefaultParagraphFont"/>
    <w:rsid w:val="00516800"/>
  </w:style>
  <w:style w:type="character" w:customStyle="1" w:styleId="citation-29">
    <w:name w:val="citation-29"/>
    <w:basedOn w:val="DefaultParagraphFont"/>
    <w:rsid w:val="00516800"/>
  </w:style>
  <w:style w:type="character" w:customStyle="1" w:styleId="citation-28">
    <w:name w:val="citation-28"/>
    <w:basedOn w:val="DefaultParagraphFont"/>
    <w:rsid w:val="00516800"/>
  </w:style>
  <w:style w:type="character" w:customStyle="1" w:styleId="citation-27">
    <w:name w:val="citation-27"/>
    <w:basedOn w:val="DefaultParagraphFont"/>
    <w:rsid w:val="00516800"/>
  </w:style>
  <w:style w:type="character" w:customStyle="1" w:styleId="Heading4Char">
    <w:name w:val="Heading 4 Char"/>
    <w:basedOn w:val="DefaultParagraphFont"/>
    <w:link w:val="Heading4"/>
    <w:uiPriority w:val="9"/>
    <w:semiHidden/>
    <w:rsid w:val="00434B7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FirstParagraph">
    <w:name w:val="First Paragraph"/>
    <w:basedOn w:val="BodyText"/>
    <w:next w:val="BodyText"/>
    <w:qFormat/>
    <w:rsid w:val="00434B73"/>
  </w:style>
  <w:style w:type="table" w:styleId="TableGrid">
    <w:name w:val="Table Grid"/>
    <w:basedOn w:val="TableNormal"/>
    <w:uiPriority w:val="59"/>
    <w:rsid w:val="00434B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434B7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34B73"/>
  </w:style>
  <w:style w:type="paragraph" w:styleId="Header">
    <w:name w:val="header"/>
    <w:basedOn w:val="Normal"/>
    <w:link w:val="HeaderChar"/>
    <w:uiPriority w:val="99"/>
    <w:unhideWhenUsed/>
    <w:rsid w:val="0043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73"/>
  </w:style>
  <w:style w:type="paragraph" w:styleId="Footer">
    <w:name w:val="footer"/>
    <w:basedOn w:val="Normal"/>
    <w:link w:val="FooterChar"/>
    <w:uiPriority w:val="99"/>
    <w:unhideWhenUsed/>
    <w:rsid w:val="0043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73"/>
  </w:style>
  <w:style w:type="paragraph" w:styleId="ListParagraph">
    <w:name w:val="List Paragraph"/>
    <w:basedOn w:val="Normal"/>
    <w:uiPriority w:val="34"/>
    <w:qFormat/>
    <w:rsid w:val="008A7E0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1680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1680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4B7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1680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1680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168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16800"/>
    <w:rPr>
      <w:b/>
      <w:bCs/>
    </w:rPr>
  </w:style>
  <w:style w:type="character" w:customStyle="1" w:styleId="citation-2">
    <w:name w:val="citation-2"/>
    <w:basedOn w:val="DefaultParagraphFont"/>
    <w:rsid w:val="00516800"/>
  </w:style>
  <w:style w:type="character" w:customStyle="1" w:styleId="citation-1">
    <w:name w:val="citation-1"/>
    <w:basedOn w:val="DefaultParagraphFont"/>
    <w:rsid w:val="00516800"/>
  </w:style>
  <w:style w:type="character" w:customStyle="1" w:styleId="citation-0">
    <w:name w:val="citation-0"/>
    <w:basedOn w:val="DefaultParagraphFont"/>
    <w:rsid w:val="00516800"/>
  </w:style>
  <w:style w:type="character" w:styleId="Emphasis">
    <w:name w:val="Emphasis"/>
    <w:basedOn w:val="DefaultParagraphFont"/>
    <w:uiPriority w:val="20"/>
    <w:qFormat/>
    <w:rsid w:val="00516800"/>
    <w:rPr>
      <w:i/>
      <w:iCs/>
    </w:rPr>
  </w:style>
  <w:style w:type="character" w:customStyle="1" w:styleId="mat-mdc-button-persistent-ripple">
    <w:name w:val="mat-mdc-button-persistent-ripple"/>
    <w:basedOn w:val="DefaultParagraphFont"/>
    <w:rsid w:val="00516800"/>
  </w:style>
  <w:style w:type="character" w:customStyle="1" w:styleId="mdc-buttonlabel">
    <w:name w:val="mdc-button__label"/>
    <w:basedOn w:val="DefaultParagraphFont"/>
    <w:rsid w:val="00516800"/>
  </w:style>
  <w:style w:type="character" w:customStyle="1" w:styleId="mat-focus-indicator">
    <w:name w:val="mat-focus-indicator"/>
    <w:basedOn w:val="DefaultParagraphFont"/>
    <w:rsid w:val="00516800"/>
  </w:style>
  <w:style w:type="character" w:customStyle="1" w:styleId="mat-mdc-button-touch-target">
    <w:name w:val="mat-mdc-button-touch-target"/>
    <w:basedOn w:val="DefaultParagraphFont"/>
    <w:rsid w:val="00516800"/>
  </w:style>
  <w:style w:type="character" w:customStyle="1" w:styleId="user-query-container">
    <w:name w:val="user-query-container"/>
    <w:basedOn w:val="DefaultParagraphFont"/>
    <w:rsid w:val="00516800"/>
  </w:style>
  <w:style w:type="character" w:customStyle="1" w:styleId="user-query-bubble-with-background">
    <w:name w:val="user-query-bubble-with-background"/>
    <w:basedOn w:val="DefaultParagraphFont"/>
    <w:rsid w:val="00516800"/>
  </w:style>
  <w:style w:type="character" w:customStyle="1" w:styleId="horizontal-container">
    <w:name w:val="horizontal-container"/>
    <w:basedOn w:val="DefaultParagraphFont"/>
    <w:rsid w:val="00516800"/>
  </w:style>
  <w:style w:type="paragraph" w:customStyle="1" w:styleId="query-text-line">
    <w:name w:val="query-text-line"/>
    <w:basedOn w:val="Normal"/>
    <w:rsid w:val="005168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5">
    <w:name w:val="citation-5"/>
    <w:basedOn w:val="DefaultParagraphFont"/>
    <w:rsid w:val="00516800"/>
  </w:style>
  <w:style w:type="character" w:customStyle="1" w:styleId="citation-4">
    <w:name w:val="citation-4"/>
    <w:basedOn w:val="DefaultParagraphFont"/>
    <w:rsid w:val="00516800"/>
  </w:style>
  <w:style w:type="character" w:customStyle="1" w:styleId="citation-3">
    <w:name w:val="citation-3"/>
    <w:basedOn w:val="DefaultParagraphFont"/>
    <w:rsid w:val="00516800"/>
  </w:style>
  <w:style w:type="character" w:customStyle="1" w:styleId="citation-8">
    <w:name w:val="citation-8"/>
    <w:basedOn w:val="DefaultParagraphFont"/>
    <w:rsid w:val="00516800"/>
  </w:style>
  <w:style w:type="character" w:customStyle="1" w:styleId="citation-7">
    <w:name w:val="citation-7"/>
    <w:basedOn w:val="DefaultParagraphFont"/>
    <w:rsid w:val="00516800"/>
  </w:style>
  <w:style w:type="character" w:customStyle="1" w:styleId="citation-6">
    <w:name w:val="citation-6"/>
    <w:basedOn w:val="DefaultParagraphFont"/>
    <w:rsid w:val="00516800"/>
  </w:style>
  <w:style w:type="character" w:customStyle="1" w:styleId="citation-11">
    <w:name w:val="citation-11"/>
    <w:basedOn w:val="DefaultParagraphFont"/>
    <w:rsid w:val="00516800"/>
  </w:style>
  <w:style w:type="character" w:customStyle="1" w:styleId="citation-10">
    <w:name w:val="citation-10"/>
    <w:basedOn w:val="DefaultParagraphFont"/>
    <w:rsid w:val="00516800"/>
  </w:style>
  <w:style w:type="character" w:customStyle="1" w:styleId="citation-9">
    <w:name w:val="citation-9"/>
    <w:basedOn w:val="DefaultParagraphFont"/>
    <w:rsid w:val="00516800"/>
  </w:style>
  <w:style w:type="character" w:customStyle="1" w:styleId="citation-14">
    <w:name w:val="citation-14"/>
    <w:basedOn w:val="DefaultParagraphFont"/>
    <w:rsid w:val="00516800"/>
  </w:style>
  <w:style w:type="character" w:customStyle="1" w:styleId="citation-13">
    <w:name w:val="citation-13"/>
    <w:basedOn w:val="DefaultParagraphFont"/>
    <w:rsid w:val="00516800"/>
  </w:style>
  <w:style w:type="character" w:customStyle="1" w:styleId="citation-12">
    <w:name w:val="citation-12"/>
    <w:basedOn w:val="DefaultParagraphFont"/>
    <w:rsid w:val="00516800"/>
  </w:style>
  <w:style w:type="character" w:customStyle="1" w:styleId="mat-ripple">
    <w:name w:val="mat-ripple"/>
    <w:basedOn w:val="DefaultParagraphFont"/>
    <w:rsid w:val="00516800"/>
  </w:style>
  <w:style w:type="character" w:customStyle="1" w:styleId="citation-17">
    <w:name w:val="citation-17"/>
    <w:basedOn w:val="DefaultParagraphFont"/>
    <w:rsid w:val="00516800"/>
  </w:style>
  <w:style w:type="character" w:customStyle="1" w:styleId="citation-16">
    <w:name w:val="citation-16"/>
    <w:basedOn w:val="DefaultParagraphFont"/>
    <w:rsid w:val="00516800"/>
  </w:style>
  <w:style w:type="character" w:customStyle="1" w:styleId="citation-15">
    <w:name w:val="citation-15"/>
    <w:basedOn w:val="DefaultParagraphFont"/>
    <w:rsid w:val="00516800"/>
  </w:style>
  <w:style w:type="character" w:customStyle="1" w:styleId="citation-20">
    <w:name w:val="citation-20"/>
    <w:basedOn w:val="DefaultParagraphFont"/>
    <w:rsid w:val="00516800"/>
  </w:style>
  <w:style w:type="character" w:customStyle="1" w:styleId="citation-19">
    <w:name w:val="citation-19"/>
    <w:basedOn w:val="DefaultParagraphFont"/>
    <w:rsid w:val="00516800"/>
  </w:style>
  <w:style w:type="character" w:customStyle="1" w:styleId="citation-18">
    <w:name w:val="citation-18"/>
    <w:basedOn w:val="DefaultParagraphFont"/>
    <w:rsid w:val="00516800"/>
  </w:style>
  <w:style w:type="character" w:customStyle="1" w:styleId="citation-23">
    <w:name w:val="citation-23"/>
    <w:basedOn w:val="DefaultParagraphFont"/>
    <w:rsid w:val="00516800"/>
  </w:style>
  <w:style w:type="character" w:customStyle="1" w:styleId="citation-22">
    <w:name w:val="citation-22"/>
    <w:basedOn w:val="DefaultParagraphFont"/>
    <w:rsid w:val="00516800"/>
  </w:style>
  <w:style w:type="character" w:customStyle="1" w:styleId="citation-21">
    <w:name w:val="citation-21"/>
    <w:basedOn w:val="DefaultParagraphFont"/>
    <w:rsid w:val="00516800"/>
  </w:style>
  <w:style w:type="character" w:customStyle="1" w:styleId="citation-26">
    <w:name w:val="citation-26"/>
    <w:basedOn w:val="DefaultParagraphFont"/>
    <w:rsid w:val="00516800"/>
  </w:style>
  <w:style w:type="character" w:customStyle="1" w:styleId="citation-25">
    <w:name w:val="citation-25"/>
    <w:basedOn w:val="DefaultParagraphFont"/>
    <w:rsid w:val="00516800"/>
  </w:style>
  <w:style w:type="character" w:customStyle="1" w:styleId="citation-24">
    <w:name w:val="citation-24"/>
    <w:basedOn w:val="DefaultParagraphFont"/>
    <w:rsid w:val="00516800"/>
  </w:style>
  <w:style w:type="character" w:customStyle="1" w:styleId="citation-29">
    <w:name w:val="citation-29"/>
    <w:basedOn w:val="DefaultParagraphFont"/>
    <w:rsid w:val="00516800"/>
  </w:style>
  <w:style w:type="character" w:customStyle="1" w:styleId="citation-28">
    <w:name w:val="citation-28"/>
    <w:basedOn w:val="DefaultParagraphFont"/>
    <w:rsid w:val="00516800"/>
  </w:style>
  <w:style w:type="character" w:customStyle="1" w:styleId="citation-27">
    <w:name w:val="citation-27"/>
    <w:basedOn w:val="DefaultParagraphFont"/>
    <w:rsid w:val="00516800"/>
  </w:style>
  <w:style w:type="character" w:customStyle="1" w:styleId="Heading4Char">
    <w:name w:val="Heading 4 Char"/>
    <w:basedOn w:val="DefaultParagraphFont"/>
    <w:link w:val="Heading4"/>
    <w:uiPriority w:val="9"/>
    <w:semiHidden/>
    <w:rsid w:val="00434B7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FirstParagraph">
    <w:name w:val="First Paragraph"/>
    <w:basedOn w:val="BodyText"/>
    <w:next w:val="BodyText"/>
    <w:qFormat/>
    <w:rsid w:val="00434B73"/>
  </w:style>
  <w:style w:type="table" w:styleId="TableGrid">
    <w:name w:val="Table Grid"/>
    <w:basedOn w:val="TableNormal"/>
    <w:uiPriority w:val="59"/>
    <w:rsid w:val="00434B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434B7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34B73"/>
  </w:style>
  <w:style w:type="paragraph" w:styleId="Header">
    <w:name w:val="header"/>
    <w:basedOn w:val="Normal"/>
    <w:link w:val="HeaderChar"/>
    <w:uiPriority w:val="99"/>
    <w:unhideWhenUsed/>
    <w:rsid w:val="0043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73"/>
  </w:style>
  <w:style w:type="paragraph" w:styleId="Footer">
    <w:name w:val="footer"/>
    <w:basedOn w:val="Normal"/>
    <w:link w:val="FooterChar"/>
    <w:uiPriority w:val="99"/>
    <w:unhideWhenUsed/>
    <w:rsid w:val="0043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73"/>
  </w:style>
  <w:style w:type="paragraph" w:styleId="ListParagraph">
    <w:name w:val="List Paragraph"/>
    <w:basedOn w:val="Normal"/>
    <w:uiPriority w:val="34"/>
    <w:qFormat/>
    <w:rsid w:val="008A7E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15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8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85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3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2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0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1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09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525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129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7754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112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1072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8849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9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77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684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512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35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44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561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578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226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445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9756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065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2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63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33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62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12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729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787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7334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6391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52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29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77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5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268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749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0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537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493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0260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3338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44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79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766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93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9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397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031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563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9947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5948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370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6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59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5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5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49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2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2656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295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5125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174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025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0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780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151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669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595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877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624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6059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6097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7892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898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32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244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981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899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73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8388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3699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542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3855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97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4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693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332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64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390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2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0430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0735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5562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6848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929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7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09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961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28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928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25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6471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067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8</Pages>
  <Words>2368</Words>
  <Characters>13504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21</cp:revision>
  <cp:lastPrinted>2025-08-10T12:27:00Z</cp:lastPrinted>
  <dcterms:created xsi:type="dcterms:W3CDTF">2025-06-15T06:30:00Z</dcterms:created>
  <dcterms:modified xsi:type="dcterms:W3CDTF">2025-08-10T12:27:00Z</dcterms:modified>
</cp:coreProperties>
</file>